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66463" w14:textId="77777777" w:rsidR="004847C9" w:rsidRDefault="00691A3C" w:rsidP="00691A3C">
      <w:pPr>
        <w:pStyle w:val="Heading1"/>
      </w:pPr>
      <w:r>
        <w:t>Manage Student</w:t>
      </w:r>
    </w:p>
    <w:p w14:paraId="59966464" w14:textId="77777777" w:rsidR="00691A3C" w:rsidRDefault="00691A3C" w:rsidP="00691A3C">
      <w:r>
        <w:object w:dxaOrig="4935" w:dyaOrig="5460" w14:anchorId="599664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5.35pt;height:3in" o:ole="">
            <v:imagedata r:id="rId6" o:title=""/>
          </v:shape>
          <o:OLEObject Type="Embed" ProgID="PBrush" ShapeID="_x0000_i1025" DrawAspect="Content" ObjectID="_1772429644" r:id="rId7"/>
        </w:object>
      </w:r>
    </w:p>
    <w:p w14:paraId="59966465" w14:textId="79AA39F0" w:rsidR="00691A3C" w:rsidRDefault="00691A3C" w:rsidP="00691A3C">
      <w:pPr>
        <w:pStyle w:val="Heading2"/>
        <w:numPr>
          <w:ilvl w:val="0"/>
          <w:numId w:val="2"/>
        </w:numPr>
      </w:pPr>
      <w:r>
        <w:t xml:space="preserve">Form </w:t>
      </w:r>
      <w:r w:rsidR="001E7CAB">
        <w:t xml:space="preserve">used to manage the student in </w:t>
      </w:r>
      <w:r w:rsidR="00A91FF6">
        <w:t>overall.</w:t>
      </w:r>
    </w:p>
    <w:p w14:paraId="59966466" w14:textId="77777777" w:rsidR="00691A3C" w:rsidRDefault="00691A3C" w:rsidP="00691A3C">
      <w:r>
        <w:rPr>
          <w:noProof/>
        </w:rPr>
        <w:drawing>
          <wp:inline distT="0" distB="0" distL="0" distR="0" wp14:anchorId="59966470" wp14:editId="59966471">
            <wp:extent cx="5943600" cy="33280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6467" w14:textId="098B7752" w:rsidR="00691A3C" w:rsidRDefault="00691A3C" w:rsidP="00691A3C">
      <w:pPr>
        <w:pStyle w:val="Heading2"/>
        <w:numPr>
          <w:ilvl w:val="0"/>
          <w:numId w:val="2"/>
        </w:numPr>
      </w:pPr>
      <w:r>
        <w:lastRenderedPageBreak/>
        <w:t xml:space="preserve">Add/Edit/Remove : </w:t>
      </w:r>
    </w:p>
    <w:p w14:paraId="59966468" w14:textId="2D783249" w:rsidR="00691A3C" w:rsidRDefault="00691A3C" w:rsidP="00691A3C">
      <w:pPr>
        <w:pStyle w:val="Heading2"/>
        <w:numPr>
          <w:ilvl w:val="0"/>
          <w:numId w:val="2"/>
        </w:numPr>
      </w:pPr>
      <w:r>
        <w:t xml:space="preserve">Reset: </w:t>
      </w:r>
      <w:r w:rsidR="001E7CAB">
        <w:t>only used to clear</w:t>
      </w:r>
      <w:r w:rsidR="005C18A6">
        <w:t xml:space="preserve"> all the</w:t>
      </w:r>
      <w:r>
        <w:t xml:space="preserve"> fields</w:t>
      </w:r>
    </w:p>
    <w:p w14:paraId="59966469" w14:textId="77777777" w:rsidR="00691A3C" w:rsidRDefault="00691A3C" w:rsidP="00691A3C">
      <w:pPr>
        <w:pStyle w:val="Heading2"/>
        <w:numPr>
          <w:ilvl w:val="0"/>
          <w:numId w:val="2"/>
        </w:numPr>
      </w:pPr>
      <w:r>
        <w:t>Total Students:</w:t>
      </w:r>
    </w:p>
    <w:p w14:paraId="5996646A" w14:textId="77777777" w:rsidR="00691A3C" w:rsidRDefault="00691A3C" w:rsidP="00691A3C">
      <w:r>
        <w:rPr>
          <w:noProof/>
        </w:rPr>
        <w:drawing>
          <wp:inline distT="0" distB="0" distL="0" distR="0" wp14:anchorId="59966472" wp14:editId="59966473">
            <wp:extent cx="5162550" cy="552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646B" w14:textId="77777777" w:rsidR="00691A3C" w:rsidRDefault="00691A3C" w:rsidP="00691A3C">
      <w:pPr>
        <w:pStyle w:val="Heading2"/>
        <w:numPr>
          <w:ilvl w:val="0"/>
          <w:numId w:val="2"/>
        </w:numPr>
      </w:pPr>
      <w:r>
        <w:t>Search:</w:t>
      </w:r>
    </w:p>
    <w:p w14:paraId="5996646C" w14:textId="77777777" w:rsidR="00691A3C" w:rsidRDefault="00691A3C" w:rsidP="00691A3C">
      <w:r>
        <w:rPr>
          <w:noProof/>
        </w:rPr>
        <w:drawing>
          <wp:inline distT="0" distB="0" distL="0" distR="0" wp14:anchorId="59966474" wp14:editId="59966475">
            <wp:extent cx="5943600" cy="995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646D" w14:textId="77777777" w:rsidR="00691A3C" w:rsidRDefault="00691A3C" w:rsidP="00691A3C">
      <w:pPr>
        <w:pStyle w:val="Heading2"/>
        <w:numPr>
          <w:ilvl w:val="0"/>
          <w:numId w:val="2"/>
        </w:numPr>
      </w:pPr>
      <w:r>
        <w:t>Down Pic voi savefile</w:t>
      </w:r>
    </w:p>
    <w:p w14:paraId="5996646E" w14:textId="772DE7FE" w:rsidR="00691A3C" w:rsidRDefault="00691A3C" w:rsidP="00691A3C">
      <w:r>
        <w:rPr>
          <w:noProof/>
        </w:rPr>
        <w:drawing>
          <wp:inline distT="0" distB="0" distL="0" distR="0" wp14:anchorId="59966476" wp14:editId="59966477">
            <wp:extent cx="5943600" cy="21469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F46F" w14:textId="7725AE36" w:rsidR="005C18A6" w:rsidRDefault="005C18A6" w:rsidP="005C18A6">
      <w:pPr>
        <w:pStyle w:val="Heading2"/>
        <w:numPr>
          <w:ilvl w:val="0"/>
          <w:numId w:val="2"/>
        </w:numPr>
      </w:pPr>
      <w:r>
        <w:t>Save as the list as</w:t>
      </w:r>
      <w:r w:rsidR="00365BCC">
        <w:t xml:space="preserve"> MS Word file (including Picture) is our main work today </w:t>
      </w:r>
      <w:r w:rsidR="00555620">
        <w:t>(student</w:t>
      </w:r>
      <w:r w:rsidR="00365BCC">
        <w:t xml:space="preserve"> also</w:t>
      </w:r>
      <w:r w:rsidR="00A14C85">
        <w:t xml:space="preserve"> as save this file as PDF or Excel extension)</w:t>
      </w:r>
    </w:p>
    <w:p w14:paraId="26CA7537" w14:textId="3DF85619" w:rsidR="00555620" w:rsidRDefault="00627837" w:rsidP="00555620">
      <w:pPr>
        <w:pStyle w:val="Heading1"/>
        <w:numPr>
          <w:ilvl w:val="0"/>
          <w:numId w:val="2"/>
        </w:numPr>
      </w:pPr>
      <w:r>
        <w:t>Mở rộng</w:t>
      </w:r>
    </w:p>
    <w:p w14:paraId="112F82AD" w14:textId="7D033D00" w:rsidR="00627837" w:rsidRDefault="00422138" w:rsidP="00627837">
      <w:r>
        <w:t>Trong StudentListForm , thêm 1 button Import Student List (bt</w:t>
      </w:r>
      <w:r w:rsidR="00F749BA">
        <w:t>Import)</w:t>
      </w:r>
    </w:p>
    <w:p w14:paraId="680BC81F" w14:textId="0D5379A8" w:rsidR="00F749BA" w:rsidRDefault="00380156" w:rsidP="00627837">
      <w:r w:rsidRPr="00380156">
        <w:rPr>
          <w:noProof/>
        </w:rPr>
        <w:lastRenderedPageBreak/>
        <w:drawing>
          <wp:inline distT="0" distB="0" distL="0" distR="0" wp14:anchorId="566EE8D6" wp14:editId="0B32E097">
            <wp:extent cx="4527127" cy="3436173"/>
            <wp:effectExtent l="0" t="0" r="6985" b="0"/>
            <wp:docPr id="972356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35640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8512" cy="343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133B6" w14:textId="1B66D106" w:rsidR="00F749BA" w:rsidRDefault="00F749BA" w:rsidP="00F749BA">
      <w:pPr>
        <w:pStyle w:val="ListParagraph"/>
        <w:numPr>
          <w:ilvl w:val="0"/>
          <w:numId w:val="3"/>
        </w:numPr>
      </w:pPr>
      <w:r>
        <w:t>Khi chạy nút này thì danh sách sv có sẵn sẽ được đưa vào table</w:t>
      </w:r>
      <w:r w:rsidR="00BD254D">
        <w:t xml:space="preserve"> Std</w:t>
      </w:r>
      <w:r w:rsidR="00380156">
        <w:t>, nút này có thể đặt thêm ở Form AddNewStudent</w:t>
      </w:r>
      <w:r w:rsidR="004006FC">
        <w:t>-</w:t>
      </w:r>
      <w:r w:rsidR="004006FC">
        <w:sym w:font="Wingdings" w:char="F0E0"/>
      </w:r>
      <w:r w:rsidR="004006FC">
        <w:t xml:space="preserve"> sau khi import có thể Edit để thêm thông tin còn sót</w:t>
      </w:r>
    </w:p>
    <w:p w14:paraId="511E1252" w14:textId="4F1A79AB" w:rsidR="004006FC" w:rsidRDefault="004006FC" w:rsidP="00F749BA">
      <w:pPr>
        <w:pStyle w:val="ListParagraph"/>
        <w:numPr>
          <w:ilvl w:val="0"/>
          <w:numId w:val="3"/>
        </w:numPr>
      </w:pPr>
      <w:r>
        <w:t>Riêng cột email, dung kỹ thuật làm việc với String</w:t>
      </w:r>
      <w:r w:rsidR="009312C9">
        <w:t>, kết hợp MSSV thành email của sinh viên</w:t>
      </w:r>
    </w:p>
    <w:p w14:paraId="1BA18C28" w14:textId="7A76296F" w:rsidR="009312C9" w:rsidRDefault="009312C9" w:rsidP="009312C9">
      <w:pPr>
        <w:pStyle w:val="ListParagraph"/>
      </w:pPr>
      <w:r>
        <w:t>Ví dụ 222011 tự động có email là 222011@student.hcmute.edu.vn</w:t>
      </w:r>
    </w:p>
    <w:p w14:paraId="675FC0C3" w14:textId="789DBFCC" w:rsidR="00380156" w:rsidRDefault="001B0FAF" w:rsidP="001B0FAF">
      <w:r>
        <w:t>Trong Mainform thêm Admin</w:t>
      </w:r>
    </w:p>
    <w:p w14:paraId="1AE741B7" w14:textId="1EB2C5D7" w:rsidR="001B0FAF" w:rsidRDefault="001B0FAF" w:rsidP="001B0FAF">
      <w:r w:rsidRPr="001B0FAF">
        <w:drawing>
          <wp:inline distT="0" distB="0" distL="0" distR="0" wp14:anchorId="4B5C96A8" wp14:editId="3A0C84CC">
            <wp:extent cx="5646909" cy="2057578"/>
            <wp:effectExtent l="0" t="0" r="0" b="0"/>
            <wp:docPr id="10178743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87439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C1913" w14:textId="246E9292" w:rsidR="001B0FAF" w:rsidRDefault="001B0FAF" w:rsidP="001B0FAF">
      <w:r>
        <w:t>Vào Admin sinh viên sẽ có được danh sách các user đã và đang đăng ký, Admin có quyền duyệt các user này bằng các chứcnăng như Xóa, Đồng ý</w:t>
      </w:r>
    </w:p>
    <w:p w14:paraId="47D20B1E" w14:textId="10015D26" w:rsidR="001B0FAF" w:rsidRPr="00627837" w:rsidRDefault="003C57E4" w:rsidP="001B0FAF">
      <w:r w:rsidRPr="003C57E4">
        <w:lastRenderedPageBreak/>
        <w:drawing>
          <wp:inline distT="0" distB="0" distL="0" distR="0" wp14:anchorId="1F5F33D4" wp14:editId="202650C9">
            <wp:extent cx="5943600" cy="1800225"/>
            <wp:effectExtent l="0" t="0" r="0" b="9525"/>
            <wp:docPr id="14338475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4757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0FAF" w:rsidRPr="006278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F10533"/>
    <w:multiLevelType w:val="hybridMultilevel"/>
    <w:tmpl w:val="75DE5D8A"/>
    <w:lvl w:ilvl="0" w:tplc="074EB8A6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E3720"/>
    <w:multiLevelType w:val="hybridMultilevel"/>
    <w:tmpl w:val="B27A9D2C"/>
    <w:lvl w:ilvl="0" w:tplc="9ED6253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EC3477"/>
    <w:multiLevelType w:val="hybridMultilevel"/>
    <w:tmpl w:val="8C02B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58930">
    <w:abstractNumId w:val="2"/>
  </w:num>
  <w:num w:numId="2" w16cid:durableId="711467382">
    <w:abstractNumId w:val="0"/>
  </w:num>
  <w:num w:numId="3" w16cid:durableId="1128278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s7A0MjS3NDA1NDdV0lEKTi0uzszPAykwqgUAklxUGSwAAAA="/>
  </w:docVars>
  <w:rsids>
    <w:rsidRoot w:val="00691A3C"/>
    <w:rsid w:val="001B0FAF"/>
    <w:rsid w:val="001E7CAB"/>
    <w:rsid w:val="0030415C"/>
    <w:rsid w:val="00365BCC"/>
    <w:rsid w:val="00380156"/>
    <w:rsid w:val="003C57E4"/>
    <w:rsid w:val="003D41D3"/>
    <w:rsid w:val="004006FC"/>
    <w:rsid w:val="00422138"/>
    <w:rsid w:val="0045258B"/>
    <w:rsid w:val="004847C9"/>
    <w:rsid w:val="004D08E1"/>
    <w:rsid w:val="00555620"/>
    <w:rsid w:val="005C18A6"/>
    <w:rsid w:val="005E1F97"/>
    <w:rsid w:val="00627837"/>
    <w:rsid w:val="00691A3C"/>
    <w:rsid w:val="009312C9"/>
    <w:rsid w:val="00A14C85"/>
    <w:rsid w:val="00A91FF6"/>
    <w:rsid w:val="00A96288"/>
    <w:rsid w:val="00BD254D"/>
    <w:rsid w:val="00BD6018"/>
    <w:rsid w:val="00C72AE3"/>
    <w:rsid w:val="00D775D2"/>
    <w:rsid w:val="00F7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966463"/>
  <w15:docId w15:val="{B17C7E01-69F3-4640-8BD6-2C740ED4C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A3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A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A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A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91A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91A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A3C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91A3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20216-F653-4D81-B167-38BAC9F3C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evi</dc:creator>
  <cp:lastModifiedBy>Le Vinh Thinh</cp:lastModifiedBy>
  <cp:revision>17</cp:revision>
  <dcterms:created xsi:type="dcterms:W3CDTF">2019-03-28T07:47:00Z</dcterms:created>
  <dcterms:modified xsi:type="dcterms:W3CDTF">2024-03-20T01:47:00Z</dcterms:modified>
</cp:coreProperties>
</file>